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f05d02fff0fd140b05855455763fc13f6abcb0e"/>
    <w:p>
      <w:pPr>
        <w:pStyle w:val="Heading1"/>
      </w:pPr>
      <w:r>
        <w:t xml:space="preserve">Lesson 21: Solve Problems Using the Four Oper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  <w:pStyle w:val="Compact"/>
      </w:pPr>
      <w:r>
        <w:t xml:space="preserve">Solve two-step word problems using the four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and solve problems using all four opera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two-step word problems using the four operations.</w:t>
      </w:r>
    </w:p>
    <w:p>
      <w:pPr>
        <w:pStyle w:val="BodyText"/>
      </w:pPr>
      <w:r>
        <w:t xml:space="preserve">Previously, students have represented and solved two-step word problems using addition, subtraction, multiplication, and division with smaller numbers. In this lesson, students continue to deepen their understanding of two-step word problems as they consider what they need to know to solve problems and think about the relationship between numbers in a problem. Students write equations with a letter standing for the unknown quantity to represent these problem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Check in with your norms and routines. Are they promoting engagement from all your students? Are there any adjustments you might make so that all students do math tomorrow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pples at the Farm Stand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booth at the apple orchard has 225 apples. 165 apples are not in baskets. The rest of the apples are in 6 baskets with the same number of apples in each basket. How many apples are in each basket?</w:t>
      </w:r>
    </w:p>
    <w:p>
      <w:pPr>
        <w:numPr>
          <w:ilvl w:val="0"/>
          <w:numId w:val="1005"/>
        </w:numPr>
        <w:pStyle w:val="Compact"/>
      </w:pPr>
      <w:r>
        <w:t xml:space="preserve">Write an equation to represent this situation. Use a letter for the unknown quantity.</w:t>
      </w:r>
    </w:p>
    <w:p>
      <w:pPr>
        <w:numPr>
          <w:ilvl w:val="0"/>
          <w:numId w:val="1005"/>
        </w:numPr>
        <w:pStyle w:val="Compact"/>
      </w:pPr>
      <w:r>
        <w:t xml:space="preserve">Solve the problem. Explain or show your reasoning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r>
          <m:t>16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=</m:t>
        </m:r>
        <m:r>
          <m:t>22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25</m:t>
        </m:r>
        <m:r>
          <m:rPr>
            <m:sty m:val="p"/>
          </m:rPr>
          <m:t>−</m:t>
        </m:r>
        <m:r>
          <m:t>16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n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5</m:t>
            </m:r>
            <m:r>
              <m:rPr>
                <m:sty m:val="p"/>
              </m:rPr>
              <m:t>−</m:t>
            </m:r>
            <m:r>
              <m:t>165</m:t>
            </m:r>
          </m:e>
        </m:d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6"/>
        </w:numPr>
        <w:pStyle w:val="Compact"/>
      </w:pPr>
      <w:r>
        <w:t xml:space="preserve">10 apples. Sample response: I subtracted 165 from 225 to find out how many apples were in baskets. It was 60 apples. I know tha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is 60, so there would be 10 apples in each basket. 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35Z</dcterms:created>
  <dcterms:modified xsi:type="dcterms:W3CDTF">2022-12-14T10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p8QGtdWJn6DDug0XZefD9xYznam5VQYjz7eLZZUJ+pDjkZB9WgxD/omL6AEnIUBpkav84RyEvnth4IwlZTwg==</vt:lpwstr>
  </property>
</Properties>
</file>